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39BA5" w14:textId="03D4DA85" w:rsidR="000B526B" w:rsidRDefault="00FB1B7F">
      <w:pPr>
        <w:rPr>
          <w:noProof/>
        </w:rPr>
      </w:pPr>
      <w:r>
        <w:rPr>
          <w:noProof/>
        </w:rPr>
        <w:t xml:space="preserve">Link Hosting : </w:t>
      </w:r>
      <w:hyperlink r:id="rId4" w:history="1">
        <w:r w:rsidR="00793165">
          <w:rPr>
            <w:rStyle w:val="Hyperlink"/>
            <w:noProof/>
          </w:rPr>
          <w:t>https://williamandrea.g</w:t>
        </w:r>
        <w:r w:rsidR="00793165">
          <w:rPr>
            <w:rStyle w:val="Hyperlink"/>
            <w:noProof/>
          </w:rPr>
          <w:t>i</w:t>
        </w:r>
        <w:r w:rsidR="00793165">
          <w:rPr>
            <w:rStyle w:val="Hyperlink"/>
            <w:noProof/>
          </w:rPr>
          <w:t>thub.io/bespokeproject/</w:t>
        </w:r>
      </w:hyperlink>
      <w:r w:rsidR="00F44E0D">
        <w:rPr>
          <w:noProof/>
        </w:rPr>
        <w:br/>
        <w:t xml:space="preserve">Link Github : </w:t>
      </w:r>
      <w:hyperlink r:id="rId5" w:history="1">
        <w:r w:rsidR="000B526B" w:rsidRPr="000B526B">
          <w:rPr>
            <w:rStyle w:val="Hyperlink"/>
            <w:noProof/>
          </w:rPr>
          <w:t>https://github.com/williaman</w:t>
        </w:r>
        <w:r w:rsidR="000B526B" w:rsidRPr="000B526B">
          <w:rPr>
            <w:rStyle w:val="Hyperlink"/>
            <w:noProof/>
          </w:rPr>
          <w:t>d</w:t>
        </w:r>
        <w:r w:rsidR="000B526B" w:rsidRPr="000B526B">
          <w:rPr>
            <w:rStyle w:val="Hyperlink"/>
            <w:noProof/>
          </w:rPr>
          <w:t>rea/bespokeproject</w:t>
        </w:r>
      </w:hyperlink>
      <w:r w:rsidR="000B526B">
        <w:rPr>
          <w:noProof/>
        </w:rPr>
        <w:br/>
      </w:r>
      <w:r w:rsidR="000B526B">
        <w:rPr>
          <w:noProof/>
        </w:rPr>
        <w:t xml:space="preserve">Link Trello : </w:t>
      </w:r>
      <w:hyperlink r:id="rId6" w:history="1">
        <w:r w:rsidR="000B526B" w:rsidRPr="00FB1B7F">
          <w:rPr>
            <w:rStyle w:val="Hyperlink"/>
            <w:noProof/>
          </w:rPr>
          <w:t>https://trello.com/</w:t>
        </w:r>
        <w:r w:rsidR="000B526B" w:rsidRPr="00FB1B7F">
          <w:rPr>
            <w:rStyle w:val="Hyperlink"/>
            <w:noProof/>
          </w:rPr>
          <w:t>b</w:t>
        </w:r>
        <w:r w:rsidR="000B526B" w:rsidRPr="00FB1B7F">
          <w:rPr>
            <w:rStyle w:val="Hyperlink"/>
            <w:noProof/>
          </w:rPr>
          <w:t>/AZtrgV2n/tic-tac-toe-tkppl</w:t>
        </w:r>
      </w:hyperlink>
    </w:p>
    <w:p w14:paraId="2290C0B7" w14:textId="4BC80A3F" w:rsidR="00006B53" w:rsidRDefault="00BC0CEF">
      <w:r>
        <w:rPr>
          <w:noProof/>
        </w:rPr>
        <w:drawing>
          <wp:inline distT="0" distB="0" distL="0" distR="0" wp14:anchorId="7A41CF09" wp14:editId="51B16438">
            <wp:extent cx="5277249" cy="6276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4542"/>
                    <a:stretch/>
                  </pic:blipFill>
                  <pic:spPr bwMode="auto">
                    <a:xfrm>
                      <a:off x="0" y="0"/>
                      <a:ext cx="5285179" cy="6286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DF7BD" w14:textId="32333247" w:rsidR="00FB11F6" w:rsidRDefault="00FB11F6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D9DC562" wp14:editId="38AA0D1B">
            <wp:extent cx="409575" cy="4286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A821A2">
        <w:rPr>
          <w:b/>
          <w:bCs/>
          <w:sz w:val="28"/>
          <w:szCs w:val="28"/>
        </w:rPr>
        <w:t>William Andrea (17111</w:t>
      </w:r>
      <w:r w:rsidR="00A821A2" w:rsidRPr="00A821A2">
        <w:rPr>
          <w:b/>
          <w:bCs/>
          <w:sz w:val="28"/>
          <w:szCs w:val="28"/>
        </w:rPr>
        <w:t>0622)</w:t>
      </w:r>
    </w:p>
    <w:p w14:paraId="711C8DB4" w14:textId="08C40C86" w:rsidR="00A821A2" w:rsidRDefault="00A821A2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E924D73" wp14:editId="6DB1F823">
            <wp:extent cx="390525" cy="4572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6A0D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usanto (171111016)</w:t>
      </w:r>
    </w:p>
    <w:p w14:paraId="418C0385" w14:textId="66954D51" w:rsidR="00A821A2" w:rsidRPr="00A821A2" w:rsidRDefault="009A6A0D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B6844AE" wp14:editId="0A1F7C30">
            <wp:extent cx="409575" cy="4286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t xml:space="preserve"> Willian Andreas Tama (171112321)</w:t>
      </w:r>
    </w:p>
    <w:p w14:paraId="35D16A0F" w14:textId="3DDE924C" w:rsidR="00BC0CEF" w:rsidRDefault="00BC0CEF"/>
    <w:p w14:paraId="1E9F4713" w14:textId="74FE6DB2" w:rsidR="00BC0CEF" w:rsidRDefault="00B55F8C">
      <w:r>
        <w:rPr>
          <w:noProof/>
        </w:rPr>
        <w:lastRenderedPageBreak/>
        <w:drawing>
          <wp:inline distT="0" distB="0" distL="0" distR="0" wp14:anchorId="37363585" wp14:editId="72F67BF5">
            <wp:extent cx="5731510" cy="36626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34411" w14:textId="61172A7F" w:rsidR="00B55F8C" w:rsidRDefault="00B55F8C"/>
    <w:p w14:paraId="50C640AC" w14:textId="4F114E61" w:rsidR="00B55F8C" w:rsidRDefault="006613C7">
      <w:r>
        <w:rPr>
          <w:noProof/>
        </w:rPr>
        <w:drawing>
          <wp:inline distT="0" distB="0" distL="0" distR="0" wp14:anchorId="17AEFD88" wp14:editId="6B2A4120">
            <wp:extent cx="5731510" cy="34582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8AC7D" w14:textId="0FFE1BAB" w:rsidR="006613C7" w:rsidRDefault="006613C7"/>
    <w:p w14:paraId="227823F3" w14:textId="49EC00F3" w:rsidR="006613C7" w:rsidRDefault="006613C7">
      <w:r>
        <w:rPr>
          <w:noProof/>
        </w:rPr>
        <w:lastRenderedPageBreak/>
        <w:drawing>
          <wp:inline distT="0" distB="0" distL="0" distR="0" wp14:anchorId="7F44A59F" wp14:editId="7401DDFB">
            <wp:extent cx="5731510" cy="33940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D3607" w14:textId="103E9CE3" w:rsidR="002F19FE" w:rsidRDefault="002F19FE"/>
    <w:p w14:paraId="469FA79A" w14:textId="41F4AD65" w:rsidR="002F19FE" w:rsidRDefault="002F19FE">
      <w:r>
        <w:rPr>
          <w:noProof/>
        </w:rPr>
        <w:drawing>
          <wp:inline distT="0" distB="0" distL="0" distR="0" wp14:anchorId="7C520CB4" wp14:editId="0CD0D128">
            <wp:extent cx="5731510" cy="34048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CC891" w14:textId="73A6CFE4" w:rsidR="002F19FE" w:rsidRDefault="002F19FE"/>
    <w:p w14:paraId="61824D3F" w14:textId="2A1EDB82" w:rsidR="002F19FE" w:rsidRDefault="002F19FE">
      <w:r>
        <w:rPr>
          <w:noProof/>
        </w:rPr>
        <w:lastRenderedPageBreak/>
        <w:drawing>
          <wp:inline distT="0" distB="0" distL="0" distR="0" wp14:anchorId="75EF8D39" wp14:editId="450B779A">
            <wp:extent cx="5731510" cy="33896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DE98" w14:textId="00835B4B" w:rsidR="00F351DC" w:rsidRDefault="00F351DC"/>
    <w:p w14:paraId="4A51F947" w14:textId="67A66C4D" w:rsidR="00F351DC" w:rsidRDefault="00F351DC">
      <w:r>
        <w:rPr>
          <w:noProof/>
        </w:rPr>
        <w:drawing>
          <wp:inline distT="0" distB="0" distL="0" distR="0" wp14:anchorId="1565A326" wp14:editId="4F78C83B">
            <wp:extent cx="5731510" cy="38531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C340" w14:textId="333CCF16" w:rsidR="00F351DC" w:rsidRDefault="00F351DC"/>
    <w:p w14:paraId="3EE15742" w14:textId="4C8AF599" w:rsidR="00F351DC" w:rsidRDefault="00595F5F">
      <w:r>
        <w:rPr>
          <w:noProof/>
        </w:rPr>
        <w:lastRenderedPageBreak/>
        <w:drawing>
          <wp:inline distT="0" distB="0" distL="0" distR="0" wp14:anchorId="2C200732" wp14:editId="33E753EA">
            <wp:extent cx="5731510" cy="34683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D443" w14:textId="4367D479" w:rsidR="00595F5F" w:rsidRDefault="00595F5F"/>
    <w:p w14:paraId="014F0066" w14:textId="43B96504" w:rsidR="00595F5F" w:rsidRDefault="00595F5F">
      <w:r>
        <w:rPr>
          <w:noProof/>
        </w:rPr>
        <w:drawing>
          <wp:inline distT="0" distB="0" distL="0" distR="0" wp14:anchorId="2C530B27" wp14:editId="10F936D6">
            <wp:extent cx="5731510" cy="38385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529EA" w14:textId="2680359B" w:rsidR="00595F5F" w:rsidRDefault="00595F5F"/>
    <w:p w14:paraId="1F953C6C" w14:textId="10AC1463" w:rsidR="00595F5F" w:rsidRDefault="00913677">
      <w:r>
        <w:rPr>
          <w:noProof/>
        </w:rPr>
        <w:lastRenderedPageBreak/>
        <w:drawing>
          <wp:inline distT="0" distB="0" distL="0" distR="0" wp14:anchorId="07A7C5AD" wp14:editId="3D2D5F41">
            <wp:extent cx="5731510" cy="34315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D04A" w14:textId="18C174D0" w:rsidR="00913677" w:rsidRDefault="00913677"/>
    <w:p w14:paraId="1C4923DE" w14:textId="29480A83" w:rsidR="00FB11F6" w:rsidRDefault="00A32BCE">
      <w:r>
        <w:rPr>
          <w:noProof/>
        </w:rPr>
        <w:drawing>
          <wp:inline distT="0" distB="0" distL="0" distR="0" wp14:anchorId="2B2F5475" wp14:editId="6ADCA17E">
            <wp:extent cx="5731510" cy="338391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11F6" w:rsidSect="00BC0CE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7U0NTIxMbEwMbRU0lEKTi0uzszPAykwrAUACT8WhSwAAAA="/>
  </w:docVars>
  <w:rsids>
    <w:rsidRoot w:val="003D316E"/>
    <w:rsid w:val="000B526B"/>
    <w:rsid w:val="000E3B8C"/>
    <w:rsid w:val="000E6D58"/>
    <w:rsid w:val="002F19FE"/>
    <w:rsid w:val="003D316E"/>
    <w:rsid w:val="00557A6F"/>
    <w:rsid w:val="00595F5F"/>
    <w:rsid w:val="006127BE"/>
    <w:rsid w:val="006613C7"/>
    <w:rsid w:val="00793165"/>
    <w:rsid w:val="007D794B"/>
    <w:rsid w:val="008F49BB"/>
    <w:rsid w:val="00913677"/>
    <w:rsid w:val="009755B3"/>
    <w:rsid w:val="009A6A0D"/>
    <w:rsid w:val="00A32BCE"/>
    <w:rsid w:val="00A821A2"/>
    <w:rsid w:val="00AF3413"/>
    <w:rsid w:val="00B55F8C"/>
    <w:rsid w:val="00BC0CEF"/>
    <w:rsid w:val="00E40A47"/>
    <w:rsid w:val="00F22C84"/>
    <w:rsid w:val="00F351DC"/>
    <w:rsid w:val="00F44E0D"/>
    <w:rsid w:val="00FB11F6"/>
    <w:rsid w:val="00FB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B1B2C"/>
  <w15:chartTrackingRefBased/>
  <w15:docId w15:val="{DE2416C1-5F80-49E0-A4EE-FA25A9D11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1B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B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0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hyperlink" Target="https://trello.com/b/AZtrgV2n/tic-tac-toe-tkpp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williamandrea/bespokeproject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hyperlink" Target="https://williamandrea.github.io/bespokeproject/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e Susanto</dc:creator>
  <cp:keywords/>
  <dc:description/>
  <cp:lastModifiedBy>Lioe Susanto</cp:lastModifiedBy>
  <cp:revision>20</cp:revision>
  <dcterms:created xsi:type="dcterms:W3CDTF">2021-01-02T15:45:00Z</dcterms:created>
  <dcterms:modified xsi:type="dcterms:W3CDTF">2021-01-02T15:57:00Z</dcterms:modified>
</cp:coreProperties>
</file>